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CE7FD" w14:textId="77777777" w:rsidR="00FD21AD" w:rsidRPr="00D07FF5" w:rsidRDefault="00FD21AD" w:rsidP="00C41786">
      <w:pPr>
        <w:spacing w:after="120" w:line="264" w:lineRule="auto"/>
        <w:jc w:val="both"/>
        <w:rPr>
          <w:rFonts w:ascii="Arial" w:hAnsi="Arial" w:cs="Arial"/>
        </w:rPr>
      </w:pPr>
    </w:p>
    <w:p w14:paraId="226D133B" w14:textId="4A60161D" w:rsidR="001049C6" w:rsidRPr="00D07FF5" w:rsidRDefault="00CE7731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bCs/>
          <w:color w:val="auto"/>
          <w:kern w:val="0"/>
          <w:u w:val="single"/>
          <w:lang w:eastAsia="en-GB"/>
        </w:rPr>
      </w:pPr>
      <w:r w:rsidRPr="00D07FF5">
        <w:rPr>
          <w:rFonts w:ascii="Arial" w:hAnsi="Arial" w:cs="Arial"/>
          <w:b/>
          <w:bCs/>
          <w:color w:val="auto"/>
          <w:kern w:val="0"/>
          <w:u w:val="single"/>
          <w:lang w:eastAsia="en-GB"/>
        </w:rPr>
        <w:t>ОПИС НА НАДЛЕЖНОСТИ</w:t>
      </w:r>
    </w:p>
    <w:p w14:paraId="4D8789E3" w14:textId="018A4994" w:rsidR="001049C6" w:rsidRPr="00D07FF5" w:rsidRDefault="001049C6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  <w:r w:rsidRPr="00D07FF5">
        <w:rPr>
          <w:rFonts w:ascii="Arial" w:hAnsi="Arial" w:cs="Arial"/>
          <w:b/>
          <w:color w:val="auto"/>
          <w:kern w:val="0"/>
          <w:u w:val="single"/>
          <w:lang w:eastAsia="en-GB"/>
        </w:rPr>
        <w:t>(TERMS OF REFERENCE)</w:t>
      </w:r>
    </w:p>
    <w:p w14:paraId="18956437" w14:textId="4A26458F" w:rsidR="008C2EA8" w:rsidRDefault="008C2EA8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D07FF5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Изработка, дизајн и печатење на работен материјал за потребите на активностите во рамки на проектот </w:t>
      </w:r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„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Дигитално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оживување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на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занаетчиството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: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Оспособување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на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младите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од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руралните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средини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преку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технолошки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поттикнати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модели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на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социјални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претпријатија</w:t>
      </w:r>
      <w:proofErr w:type="spellEnd"/>
      <w:r w:rsidRPr="00D07FF5">
        <w:rPr>
          <w:rFonts w:ascii="Arial" w:hAnsi="Arial" w:cs="Arial"/>
          <w:b/>
          <w:color w:val="auto"/>
          <w:kern w:val="0"/>
          <w:u w:val="single"/>
          <w:lang w:val="en-US" w:eastAsia="en-GB"/>
        </w:rPr>
        <w:t>"</w:t>
      </w:r>
      <w:r w:rsidRPr="00D07FF5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 </w:t>
      </w:r>
    </w:p>
    <w:p w14:paraId="48C5A14F" w14:textId="77777777" w:rsidR="00D07FF5" w:rsidRPr="00D07FF5" w:rsidRDefault="00D07FF5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</w:p>
    <w:p w14:paraId="37EB93E2" w14:textId="54034BA3" w:rsidR="009D1C86" w:rsidRPr="00D07FF5" w:rsidRDefault="00207B8A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Cs/>
        </w:rPr>
      </w:pPr>
      <w:r w:rsidRPr="00D07FF5">
        <w:rPr>
          <w:rFonts w:ascii="Arial" w:hAnsi="Arial" w:cs="Arial"/>
          <w:b/>
          <w:bCs/>
        </w:rPr>
        <w:t>Основни информации</w:t>
      </w:r>
    </w:p>
    <w:p w14:paraId="328BD4F8" w14:textId="1DF3B1ED" w:rsidR="001F4C3B" w:rsidRPr="00D07FF5" w:rsidRDefault="00376711" w:rsidP="001F4C3B">
      <w:pPr>
        <w:spacing w:after="120" w:line="264" w:lineRule="auto"/>
        <w:jc w:val="both"/>
        <w:rPr>
          <w:rFonts w:ascii="Arial" w:hAnsi="Arial" w:cs="Arial"/>
        </w:rPr>
      </w:pPr>
      <w:r w:rsidRPr="00D07FF5">
        <w:rPr>
          <w:rFonts w:ascii="Arial" w:hAnsi="Arial" w:cs="Arial"/>
        </w:rPr>
        <w:t>Здру</w:t>
      </w:r>
      <w:r w:rsidR="00F46908" w:rsidRPr="00D07FF5">
        <w:rPr>
          <w:rFonts w:ascii="Arial" w:hAnsi="Arial" w:cs="Arial"/>
        </w:rPr>
        <w:t>ж</w:t>
      </w:r>
      <w:r w:rsidRPr="00D07FF5">
        <w:rPr>
          <w:rFonts w:ascii="Arial" w:hAnsi="Arial" w:cs="Arial"/>
        </w:rPr>
        <w:t xml:space="preserve">ението на граѓани Иницијатива за европска перспектива – ИЕП го спроведува проектот </w:t>
      </w:r>
      <w:bookmarkStart w:id="0" w:name="_Hlk218850806"/>
      <w:r w:rsidR="001F4C3B" w:rsidRPr="00D07FF5">
        <w:rPr>
          <w:rFonts w:ascii="Arial" w:hAnsi="Arial" w:cs="Arial"/>
          <w:lang w:val="en-US"/>
        </w:rPr>
        <w:t>„</w:t>
      </w:r>
      <w:proofErr w:type="spellStart"/>
      <w:r w:rsidR="001F4C3B" w:rsidRPr="00D07FF5">
        <w:rPr>
          <w:rFonts w:ascii="Arial" w:hAnsi="Arial" w:cs="Arial"/>
          <w:lang w:val="en-US"/>
        </w:rPr>
        <w:t>Дигитално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оживување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н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занаетчиството</w:t>
      </w:r>
      <w:proofErr w:type="spellEnd"/>
      <w:r w:rsidR="001F4C3B" w:rsidRPr="00D07FF5">
        <w:rPr>
          <w:rFonts w:ascii="Arial" w:hAnsi="Arial" w:cs="Arial"/>
          <w:lang w:val="en-US"/>
        </w:rPr>
        <w:t xml:space="preserve">: </w:t>
      </w:r>
      <w:proofErr w:type="spellStart"/>
      <w:r w:rsidR="001F4C3B" w:rsidRPr="00D07FF5">
        <w:rPr>
          <w:rFonts w:ascii="Arial" w:hAnsi="Arial" w:cs="Arial"/>
          <w:lang w:val="en-US"/>
        </w:rPr>
        <w:t>Оспособување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н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младите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од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руралните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средини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преку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технолошки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поттикнати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модели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н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социјални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претпријатија</w:t>
      </w:r>
      <w:proofErr w:type="spellEnd"/>
      <w:r w:rsidR="001F4C3B" w:rsidRPr="00D07FF5">
        <w:rPr>
          <w:rFonts w:ascii="Arial" w:hAnsi="Arial" w:cs="Arial"/>
          <w:lang w:val="en-US"/>
        </w:rPr>
        <w:t>"</w:t>
      </w:r>
      <w:bookmarkEnd w:id="0"/>
      <w:r w:rsidR="001F4C3B" w:rsidRPr="00D07FF5">
        <w:rPr>
          <w:rFonts w:ascii="Arial" w:hAnsi="Arial" w:cs="Arial"/>
          <w:lang w:val="en-US"/>
        </w:rPr>
        <w:t xml:space="preserve"> </w:t>
      </w:r>
      <w:r w:rsidR="00F46908" w:rsidRPr="00D07FF5">
        <w:rPr>
          <w:rFonts w:ascii="Arial" w:hAnsi="Arial" w:cs="Arial"/>
        </w:rPr>
        <w:t xml:space="preserve">, кој </w:t>
      </w:r>
      <w:r w:rsidR="001F4C3B" w:rsidRPr="00D07FF5">
        <w:rPr>
          <w:rFonts w:ascii="Arial" w:hAnsi="Arial" w:cs="Arial"/>
          <w:lang w:val="en-US"/>
        </w:rPr>
        <w:t xml:space="preserve">е </w:t>
      </w:r>
      <w:proofErr w:type="spellStart"/>
      <w:r w:rsidR="001F4C3B" w:rsidRPr="00D07FF5">
        <w:rPr>
          <w:rFonts w:ascii="Arial" w:hAnsi="Arial" w:cs="Arial"/>
          <w:lang w:val="en-US"/>
        </w:rPr>
        <w:t>дел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од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програмат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BOOST Balkans, </w:t>
      </w:r>
      <w:proofErr w:type="spellStart"/>
      <w:r w:rsidR="001F4C3B" w:rsidRPr="00D07FF5">
        <w:rPr>
          <w:rFonts w:ascii="Arial" w:hAnsi="Arial" w:cs="Arial"/>
          <w:lang w:val="en-US"/>
        </w:rPr>
        <w:t>имплементиран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од</w:t>
      </w:r>
      <w:proofErr w:type="spellEnd"/>
      <w:r w:rsidR="001F4C3B" w:rsidRPr="00D07FF5">
        <w:rPr>
          <w:rFonts w:ascii="Arial" w:hAnsi="Arial" w:cs="Arial"/>
          <w:lang w:val="en-US"/>
        </w:rPr>
        <w:t xml:space="preserve"> ALDA - European Association for Local Democracy </w:t>
      </w:r>
      <w:proofErr w:type="spellStart"/>
      <w:r w:rsidR="001F4C3B" w:rsidRPr="00D07FF5">
        <w:rPr>
          <w:rFonts w:ascii="Arial" w:hAnsi="Arial" w:cs="Arial"/>
          <w:lang w:val="en-US"/>
        </w:rPr>
        <w:t>со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финансиск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поддршк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од</w:t>
      </w:r>
      <w:proofErr w:type="spellEnd"/>
      <w:r w:rsidR="001F4C3B" w:rsidRPr="00D07FF5">
        <w:rPr>
          <w:rFonts w:ascii="Arial" w:hAnsi="Arial" w:cs="Arial"/>
          <w:lang w:val="en-US"/>
        </w:rPr>
        <w:t xml:space="preserve"> AFD - Agence Française de Développement, а </w:t>
      </w:r>
      <w:proofErr w:type="spellStart"/>
      <w:r w:rsidR="001F4C3B" w:rsidRPr="00D07FF5">
        <w:rPr>
          <w:rFonts w:ascii="Arial" w:hAnsi="Arial" w:cs="Arial"/>
          <w:lang w:val="en-US"/>
        </w:rPr>
        <w:t>во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Македонија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координиран</w:t>
      </w:r>
      <w:proofErr w:type="spellEnd"/>
      <w:r w:rsidR="001F4C3B" w:rsidRPr="00D07FF5">
        <w:rPr>
          <w:rFonts w:ascii="Arial" w:hAnsi="Arial" w:cs="Arial"/>
          <w:lang w:val="en-US"/>
        </w:rPr>
        <w:t xml:space="preserve"> </w:t>
      </w:r>
      <w:proofErr w:type="spellStart"/>
      <w:r w:rsidR="001F4C3B" w:rsidRPr="00D07FF5">
        <w:rPr>
          <w:rFonts w:ascii="Arial" w:hAnsi="Arial" w:cs="Arial"/>
          <w:lang w:val="en-US"/>
        </w:rPr>
        <w:t>од</w:t>
      </w:r>
      <w:proofErr w:type="spellEnd"/>
      <w:r w:rsidR="001F4C3B" w:rsidRPr="00D07FF5">
        <w:rPr>
          <w:rFonts w:ascii="Arial" w:hAnsi="Arial" w:cs="Arial"/>
          <w:lang w:val="en-US"/>
        </w:rPr>
        <w:t xml:space="preserve"> ALDA Balkans.</w:t>
      </w:r>
    </w:p>
    <w:p w14:paraId="7A912F1E" w14:textId="77777777" w:rsidR="0066217E" w:rsidRPr="00D07FF5" w:rsidRDefault="00F05807" w:rsidP="001F4C3B">
      <w:pPr>
        <w:spacing w:after="120" w:line="264" w:lineRule="auto"/>
        <w:jc w:val="both"/>
        <w:rPr>
          <w:rFonts w:ascii="Arial" w:hAnsi="Arial" w:cs="Arial"/>
        </w:rPr>
      </w:pPr>
      <w:proofErr w:type="spellStart"/>
      <w:r w:rsidRPr="00D07FF5">
        <w:rPr>
          <w:rFonts w:ascii="Arial" w:hAnsi="Arial" w:cs="Arial"/>
          <w:lang w:val="en-US"/>
        </w:rPr>
        <w:t>Основната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цел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на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проектот</w:t>
      </w:r>
      <w:proofErr w:type="spellEnd"/>
      <w:r w:rsidRPr="00D07FF5">
        <w:rPr>
          <w:rFonts w:ascii="Arial" w:hAnsi="Arial" w:cs="Arial"/>
          <w:lang w:val="en-US"/>
        </w:rPr>
        <w:t xml:space="preserve"> е </w:t>
      </w:r>
      <w:r w:rsidRPr="00D07FF5">
        <w:rPr>
          <w:rFonts w:ascii="Arial" w:hAnsi="Arial" w:cs="Arial"/>
        </w:rPr>
        <w:t xml:space="preserve">на креативен начин </w:t>
      </w:r>
      <w:proofErr w:type="spellStart"/>
      <w:r w:rsidRPr="00D07FF5">
        <w:rPr>
          <w:rFonts w:ascii="Arial" w:hAnsi="Arial" w:cs="Arial"/>
          <w:lang w:val="en-US"/>
        </w:rPr>
        <w:t>да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го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спои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зачувувањето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на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традиционалните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занаети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со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модерната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технологија</w:t>
      </w:r>
      <w:proofErr w:type="spellEnd"/>
      <w:r w:rsidRPr="00D07FF5">
        <w:rPr>
          <w:rFonts w:ascii="Arial" w:hAnsi="Arial" w:cs="Arial"/>
          <w:lang w:val="en-US"/>
        </w:rPr>
        <w:t xml:space="preserve"> и </w:t>
      </w:r>
      <w:proofErr w:type="spellStart"/>
      <w:r w:rsidRPr="00D07FF5">
        <w:rPr>
          <w:rFonts w:ascii="Arial" w:hAnsi="Arial" w:cs="Arial"/>
          <w:lang w:val="en-US"/>
        </w:rPr>
        <w:t>социјалното</w:t>
      </w:r>
      <w:proofErr w:type="spellEnd"/>
      <w:r w:rsidRPr="00D07FF5">
        <w:rPr>
          <w:rFonts w:ascii="Arial" w:hAnsi="Arial" w:cs="Arial"/>
          <w:lang w:val="en-US"/>
        </w:rPr>
        <w:t xml:space="preserve"> </w:t>
      </w:r>
      <w:proofErr w:type="spellStart"/>
      <w:r w:rsidRPr="00D07FF5">
        <w:rPr>
          <w:rFonts w:ascii="Arial" w:hAnsi="Arial" w:cs="Arial"/>
          <w:lang w:val="en-US"/>
        </w:rPr>
        <w:t>претприемништво</w:t>
      </w:r>
      <w:proofErr w:type="spellEnd"/>
      <w:r w:rsidR="0066217E" w:rsidRPr="00D07FF5">
        <w:rPr>
          <w:rFonts w:ascii="Arial" w:hAnsi="Arial" w:cs="Arial"/>
        </w:rPr>
        <w:t xml:space="preserve">. </w:t>
      </w:r>
    </w:p>
    <w:p w14:paraId="15A18D89" w14:textId="05FD87C4" w:rsidR="00FC0B3E" w:rsidRPr="00D07FF5" w:rsidRDefault="00F97787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  <w:r w:rsidRPr="00D07FF5">
        <w:rPr>
          <w:rFonts w:ascii="Arial" w:hAnsi="Arial" w:cs="Arial"/>
          <w:b/>
          <w:bCs/>
          <w:color w:val="auto"/>
          <w:u w:val="single"/>
        </w:rPr>
        <w:t xml:space="preserve">За проектот </w:t>
      </w:r>
    </w:p>
    <w:p w14:paraId="28018CAE" w14:textId="77777777" w:rsidR="00492DFA" w:rsidRPr="00D07FF5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D07FF5">
        <w:rPr>
          <w:rFonts w:ascii="Arial" w:hAnsi="Arial" w:cs="Arial"/>
          <w:color w:val="auto"/>
          <w:lang w:val="en-US"/>
        </w:rPr>
        <w:t>Општ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цел</w:t>
      </w:r>
      <w:proofErr w:type="spellEnd"/>
    </w:p>
    <w:p w14:paraId="5E7EC1A1" w14:textId="77777777" w:rsidR="00492DFA" w:rsidRPr="00D07FF5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D07FF5">
        <w:rPr>
          <w:rFonts w:ascii="Arial" w:hAnsi="Arial" w:cs="Arial"/>
          <w:color w:val="auto"/>
          <w:lang w:val="en-US"/>
        </w:rPr>
        <w:t>Оживувањ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културнот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следств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еку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технолошк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ориентиран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социјалн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етприемништв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D07FF5">
        <w:rPr>
          <w:rFonts w:ascii="Arial" w:hAnsi="Arial" w:cs="Arial"/>
          <w:color w:val="auto"/>
          <w:lang w:val="en-US"/>
        </w:rPr>
        <w:t>поттикнувајќ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одржлив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рурален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развој</w:t>
      </w:r>
      <w:proofErr w:type="spellEnd"/>
      <w:r w:rsidRPr="00D07FF5">
        <w:rPr>
          <w:rFonts w:ascii="Arial" w:hAnsi="Arial" w:cs="Arial"/>
          <w:color w:val="auto"/>
          <w:lang w:val="en-US"/>
        </w:rPr>
        <w:t>.</w:t>
      </w:r>
    </w:p>
    <w:p w14:paraId="3FD73633" w14:textId="77777777" w:rsidR="00492DFA" w:rsidRPr="00D07FF5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D07FF5">
        <w:rPr>
          <w:rFonts w:ascii="Arial" w:hAnsi="Arial" w:cs="Arial"/>
          <w:color w:val="auto"/>
          <w:lang w:val="en-US"/>
        </w:rPr>
        <w:t>Специфич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цел</w:t>
      </w:r>
      <w:proofErr w:type="spellEnd"/>
    </w:p>
    <w:p w14:paraId="3E470DE8" w14:textId="2BD21505" w:rsidR="00492DFA" w:rsidRPr="00D07FF5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D07FF5">
        <w:rPr>
          <w:rFonts w:ascii="Arial" w:hAnsi="Arial" w:cs="Arial"/>
          <w:color w:val="auto"/>
          <w:lang w:val="en-US"/>
        </w:rPr>
        <w:t>Оспособувањ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30 </w:t>
      </w:r>
      <w:proofErr w:type="spellStart"/>
      <w:r w:rsidRPr="00D07FF5">
        <w:rPr>
          <w:rFonts w:ascii="Arial" w:hAnsi="Arial" w:cs="Arial"/>
          <w:color w:val="auto"/>
          <w:lang w:val="en-US"/>
        </w:rPr>
        <w:t>млад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од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руралнит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средин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(15 </w:t>
      </w:r>
      <w:proofErr w:type="spellStart"/>
      <w:r w:rsidRPr="00D07FF5">
        <w:rPr>
          <w:rFonts w:ascii="Arial" w:hAnsi="Arial" w:cs="Arial"/>
          <w:color w:val="auto"/>
          <w:lang w:val="en-US"/>
        </w:rPr>
        <w:t>млад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жен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) </w:t>
      </w:r>
      <w:proofErr w:type="spellStart"/>
      <w:r w:rsidRPr="00D07FF5">
        <w:rPr>
          <w:rFonts w:ascii="Arial" w:hAnsi="Arial" w:cs="Arial"/>
          <w:color w:val="auto"/>
          <w:lang w:val="en-US"/>
        </w:rPr>
        <w:t>с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дигиталн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и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етприемачк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вештини</w:t>
      </w:r>
      <w:proofErr w:type="spellEnd"/>
      <w:r w:rsidRPr="00D07FF5">
        <w:rPr>
          <w:rFonts w:ascii="Arial" w:hAnsi="Arial" w:cs="Arial"/>
          <w:color w:val="auto"/>
          <w:lang w:val="en-US"/>
        </w:rPr>
        <w:t>.</w:t>
      </w:r>
    </w:p>
    <w:p w14:paraId="46ED4CC8" w14:textId="4E9ED0F6" w:rsidR="00492DFA" w:rsidRPr="00D07FF5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D07FF5">
        <w:rPr>
          <w:rFonts w:ascii="Arial" w:hAnsi="Arial" w:cs="Arial"/>
          <w:color w:val="auto"/>
          <w:lang w:val="en-US"/>
        </w:rPr>
        <w:t>Поддршк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з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воспоставувањ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јмалку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3 </w:t>
      </w:r>
      <w:proofErr w:type="spellStart"/>
      <w:r w:rsidRPr="00D07FF5">
        <w:rPr>
          <w:rFonts w:ascii="Arial" w:hAnsi="Arial" w:cs="Arial"/>
          <w:color w:val="auto"/>
          <w:lang w:val="en-US"/>
        </w:rPr>
        <w:t>социјалн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занаетчиск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етпријатиј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едводен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од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млади</w:t>
      </w:r>
      <w:proofErr w:type="spellEnd"/>
      <w:r w:rsidRPr="00D07FF5">
        <w:rPr>
          <w:rFonts w:ascii="Arial" w:hAnsi="Arial" w:cs="Arial"/>
          <w:color w:val="auto"/>
          <w:lang w:val="en-US"/>
        </w:rPr>
        <w:t>.</w:t>
      </w:r>
    </w:p>
    <w:p w14:paraId="18A763C9" w14:textId="5EA12305" w:rsidR="00492DFA" w:rsidRPr="00D07FF5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D07FF5">
        <w:rPr>
          <w:rFonts w:ascii="Arial" w:hAnsi="Arial" w:cs="Arial"/>
          <w:color w:val="auto"/>
          <w:lang w:val="en-US"/>
        </w:rPr>
        <w:t>Дигитално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оживувањ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традиционалнит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занает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и </w:t>
      </w:r>
      <w:proofErr w:type="spellStart"/>
      <w:r w:rsidRPr="00D07FF5">
        <w:rPr>
          <w:rFonts w:ascii="Arial" w:hAnsi="Arial" w:cs="Arial"/>
          <w:color w:val="auto"/>
          <w:lang w:val="en-US"/>
        </w:rPr>
        <w:t>нив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омоциј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преку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користење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дигитални</w:t>
      </w:r>
      <w:proofErr w:type="spellEnd"/>
      <w:r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D07FF5">
        <w:rPr>
          <w:rFonts w:ascii="Arial" w:hAnsi="Arial" w:cs="Arial"/>
          <w:color w:val="auto"/>
          <w:lang w:val="en-US"/>
        </w:rPr>
        <w:t>алатки</w:t>
      </w:r>
      <w:proofErr w:type="spellEnd"/>
      <w:r w:rsidRPr="00D07FF5">
        <w:rPr>
          <w:rFonts w:ascii="Arial" w:hAnsi="Arial" w:cs="Arial"/>
          <w:color w:val="auto"/>
          <w:lang w:val="en-US"/>
        </w:rPr>
        <w:t>.</w:t>
      </w:r>
    </w:p>
    <w:p w14:paraId="7A063661" w14:textId="6A1E72D0" w:rsidR="00492DFA" w:rsidRDefault="006D6715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D07FF5">
        <w:rPr>
          <w:rFonts w:ascii="Arial" w:hAnsi="Arial" w:cs="Arial"/>
          <w:color w:val="auto"/>
        </w:rPr>
        <w:t>Примарни директни корисници на проектот „Дигитално оживување на занает</w:t>
      </w:r>
      <w:r w:rsidR="00871BCF" w:rsidRPr="00D07FF5">
        <w:rPr>
          <w:rFonts w:ascii="Arial" w:hAnsi="Arial" w:cs="Arial"/>
          <w:color w:val="auto"/>
        </w:rPr>
        <w:t>чиството</w:t>
      </w:r>
      <w:r w:rsidRPr="00D07FF5">
        <w:rPr>
          <w:rFonts w:ascii="Arial" w:hAnsi="Arial" w:cs="Arial"/>
          <w:color w:val="auto"/>
        </w:rPr>
        <w:t>“ се млади луѓе на возраст од 15 до 29 години кои живеат во руралните области на Скопскиот регион. Клучен и намерен фокус е ставен на вклучување и активно учество на млади жени во неповолна положба од рурални области</w:t>
      </w:r>
      <w:r w:rsidR="00871BCF" w:rsidRPr="00D07FF5">
        <w:rPr>
          <w:rFonts w:ascii="Arial" w:hAnsi="Arial" w:cs="Arial"/>
          <w:color w:val="auto"/>
        </w:rPr>
        <w:t>.</w:t>
      </w:r>
      <w:r w:rsidRPr="00D07FF5">
        <w:rPr>
          <w:rFonts w:ascii="Arial" w:hAnsi="Arial" w:cs="Arial"/>
          <w:color w:val="auto"/>
        </w:rPr>
        <w:t xml:space="preserve"> Друга клучна група директни корисници се локалните занаетчии, особено оние кои практикуваат традиционални занаети.</w:t>
      </w:r>
    </w:p>
    <w:p w14:paraId="21DF180D" w14:textId="77777777" w:rsidR="00276E5C" w:rsidRPr="00D07FF5" w:rsidRDefault="00276E5C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</w:p>
    <w:p w14:paraId="408CFEBA" w14:textId="78B77C0F" w:rsidR="00136498" w:rsidRPr="00D07FF5" w:rsidRDefault="00136498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r w:rsidRPr="00D07FF5">
        <w:rPr>
          <w:rFonts w:ascii="Arial" w:hAnsi="Arial" w:cs="Arial"/>
          <w:b/>
        </w:rPr>
        <w:lastRenderedPageBreak/>
        <w:t>Цел на повикот</w:t>
      </w:r>
    </w:p>
    <w:p w14:paraId="2098EE8F" w14:textId="47BDDB87" w:rsidR="00546F5E" w:rsidRPr="00D07FF5" w:rsidRDefault="00546F5E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D07FF5">
        <w:rPr>
          <w:rFonts w:ascii="Arial" w:hAnsi="Arial" w:cs="Arial"/>
          <w:color w:val="auto"/>
        </w:rPr>
        <w:t xml:space="preserve">Целта на овој повик е ангажирање </w:t>
      </w:r>
      <w:r w:rsidR="00DB17EC" w:rsidRPr="00D07FF5">
        <w:rPr>
          <w:rFonts w:ascii="Arial" w:hAnsi="Arial" w:cs="Arial"/>
          <w:color w:val="auto"/>
        </w:rPr>
        <w:t xml:space="preserve">правен ентитет – печатница која за потребите за спроведување на активностите во рамки на проектот </w:t>
      </w:r>
      <w:r w:rsidR="00DB17EC" w:rsidRPr="00D07FF5">
        <w:rPr>
          <w:rFonts w:ascii="Arial" w:hAnsi="Arial" w:cs="Arial"/>
          <w:color w:val="auto"/>
          <w:lang w:val="en-US"/>
        </w:rPr>
        <w:t>„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Дигитално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оживување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занаетчиството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: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Оспособување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младите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од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руралните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средини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преку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технолошки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поттикнати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модели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на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социјални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DB17EC" w:rsidRPr="00D07FF5">
        <w:rPr>
          <w:rFonts w:ascii="Arial" w:hAnsi="Arial" w:cs="Arial"/>
          <w:color w:val="auto"/>
          <w:lang w:val="en-US"/>
        </w:rPr>
        <w:t>претпријатија</w:t>
      </w:r>
      <w:proofErr w:type="spellEnd"/>
      <w:r w:rsidR="00DB17EC" w:rsidRPr="00D07FF5">
        <w:rPr>
          <w:rFonts w:ascii="Arial" w:hAnsi="Arial" w:cs="Arial"/>
          <w:color w:val="auto"/>
          <w:lang w:val="en-US"/>
        </w:rPr>
        <w:t>"</w:t>
      </w:r>
      <w:r w:rsidR="00DB17EC" w:rsidRPr="00D07FF5">
        <w:rPr>
          <w:rFonts w:ascii="Arial" w:hAnsi="Arial" w:cs="Arial"/>
          <w:color w:val="auto"/>
        </w:rPr>
        <w:t xml:space="preserve"> </w:t>
      </w:r>
      <w:r w:rsidR="00024468" w:rsidRPr="00D07FF5">
        <w:rPr>
          <w:rFonts w:ascii="Arial" w:hAnsi="Arial" w:cs="Arial"/>
          <w:color w:val="auto"/>
        </w:rPr>
        <w:t>ќ</w:t>
      </w:r>
      <w:r w:rsidR="00DB17EC" w:rsidRPr="00D07FF5">
        <w:rPr>
          <w:rFonts w:ascii="Arial" w:hAnsi="Arial" w:cs="Arial"/>
          <w:color w:val="auto"/>
        </w:rPr>
        <w:t>е изработи, дизајнира и испечати работен материјал кој вклучува: беџови за име и презиме, папки, тетратки и пенкала.</w:t>
      </w:r>
    </w:p>
    <w:p w14:paraId="2AEAE84F" w14:textId="34223943" w:rsidR="00197ACC" w:rsidRPr="00D07FF5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D07FF5">
        <w:rPr>
          <w:rFonts w:ascii="Arial" w:hAnsi="Arial" w:cs="Arial"/>
          <w:b/>
          <w:color w:val="auto"/>
          <w:kern w:val="0"/>
          <w:u w:val="single"/>
          <w:lang w:eastAsia="en-GB"/>
        </w:rPr>
        <w:t>Задачи:</w:t>
      </w:r>
    </w:p>
    <w:p w14:paraId="7FD1C1BA" w14:textId="4CE871CA" w:rsidR="00941860" w:rsidRPr="00D07FF5" w:rsidRDefault="00024468" w:rsidP="001D5F7B">
      <w:p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Избраниот правен ентитет</w:t>
      </w:r>
      <w:r w:rsidR="00604600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-</w:t>
      </w:r>
      <w:r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понудувач кој ќе биде избран има обврска да изработи, дизајнира и испечати 125 (сто дваесет и пет) сетови</w:t>
      </w:r>
      <w:r w:rsidR="00941860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на работен материјал.</w:t>
      </w:r>
    </w:p>
    <w:p w14:paraId="01920BBF" w14:textId="77777777" w:rsidR="007F6366" w:rsidRPr="00D07FF5" w:rsidRDefault="00941860" w:rsidP="001D5F7B">
      <w:p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 xml:space="preserve">Секој сет вклучува: </w:t>
      </w:r>
    </w:p>
    <w:p w14:paraId="22A346AB" w14:textId="42109C70" w:rsidR="007F6366" w:rsidRPr="00D07FF5" w:rsidRDefault="00941860" w:rsidP="007F6366">
      <w:pPr>
        <w:pStyle w:val="ListParagraph"/>
        <w:numPr>
          <w:ilvl w:val="0"/>
          <w:numId w:val="9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1 беџ за име и презиме</w:t>
      </w:r>
      <w:r w:rsidR="007F6366" w:rsidRPr="00D07FF5">
        <w:rPr>
          <w:rFonts w:ascii="Arial" w:hAnsi="Arial" w:cs="Arial"/>
          <w:color w:val="222222"/>
          <w:shd w:val="clear" w:color="auto" w:fill="FFFFFF"/>
        </w:rPr>
        <w:t xml:space="preserve"> (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>мин димензии 7цм х 5 цм)</w:t>
      </w:r>
    </w:p>
    <w:p w14:paraId="733F733D" w14:textId="68DDB477" w:rsidR="007F6366" w:rsidRPr="00D07FF5" w:rsidRDefault="00941860" w:rsidP="007F6366">
      <w:pPr>
        <w:pStyle w:val="ListParagraph"/>
        <w:numPr>
          <w:ilvl w:val="0"/>
          <w:numId w:val="9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1 папка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( А4 формат</w:t>
      </w:r>
      <w:r w:rsidR="00E43076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, 350гр.картон, </w:t>
      </w:r>
      <w:r w:rsidR="00C66AAB" w:rsidRPr="00D07FF5">
        <w:rPr>
          <w:rFonts w:ascii="Arial" w:hAnsi="Arial" w:cs="Arial"/>
          <w:bCs/>
          <w:color w:val="auto"/>
          <w:kern w:val="0"/>
          <w:lang w:eastAsia="en-GB"/>
        </w:rPr>
        <w:t>штанцана</w:t>
      </w:r>
      <w:r w:rsidR="00D07FF5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, </w:t>
      </w:r>
      <w:r w:rsidR="00C66AAB" w:rsidRPr="00D07FF5">
        <w:rPr>
          <w:rFonts w:ascii="Arial" w:hAnsi="Arial" w:cs="Arial"/>
          <w:bCs/>
          <w:color w:val="auto"/>
          <w:kern w:val="0"/>
          <w:lang w:eastAsia="en-GB"/>
        </w:rPr>
        <w:t>пластифицирана</w:t>
      </w:r>
      <w:r w:rsidR="00D07FF5" w:rsidRPr="00D07FF5">
        <w:rPr>
          <w:rFonts w:ascii="Arial" w:hAnsi="Arial" w:cs="Arial"/>
          <w:bCs/>
          <w:color w:val="auto"/>
          <w:kern w:val="0"/>
          <w:lang w:eastAsia="en-GB"/>
        </w:rPr>
        <w:t>,</w:t>
      </w:r>
      <w:r w:rsidR="00C66AAB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мат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>)</w:t>
      </w:r>
    </w:p>
    <w:p w14:paraId="4325DCB4" w14:textId="1EEE9FA0" w:rsidR="007F6366" w:rsidRPr="00D07FF5" w:rsidRDefault="00941860" w:rsidP="007F6366">
      <w:pPr>
        <w:pStyle w:val="ListParagraph"/>
        <w:numPr>
          <w:ilvl w:val="0"/>
          <w:numId w:val="9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1 тетратка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(формат </w:t>
      </w:r>
      <w:r w:rsidR="00E43076" w:rsidRPr="00D07FF5">
        <w:rPr>
          <w:rFonts w:ascii="Arial" w:hAnsi="Arial" w:cs="Arial"/>
          <w:bCs/>
          <w:color w:val="auto"/>
          <w:kern w:val="0"/>
          <w:lang w:eastAsia="en-GB"/>
        </w:rPr>
        <w:t>А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>5</w:t>
      </w:r>
      <w:r w:rsidR="00E43076" w:rsidRPr="00D07FF5">
        <w:rPr>
          <w:rFonts w:ascii="Arial" w:hAnsi="Arial" w:cs="Arial"/>
          <w:bCs/>
          <w:color w:val="auto"/>
          <w:kern w:val="0"/>
          <w:lang w:eastAsia="en-GB"/>
        </w:rPr>
        <w:t>,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со спирала</w:t>
      </w:r>
      <w:r w:rsidR="00E43076" w:rsidRPr="00D07FF5">
        <w:rPr>
          <w:rFonts w:ascii="Arial" w:hAnsi="Arial" w:cs="Arial"/>
          <w:bCs/>
          <w:color w:val="auto"/>
          <w:kern w:val="0"/>
          <w:lang w:eastAsia="en-GB"/>
        </w:rPr>
        <w:t>, 50 страни</w:t>
      </w:r>
      <w:r w:rsidR="007F6366" w:rsidRPr="00D07FF5">
        <w:rPr>
          <w:rFonts w:ascii="Arial" w:hAnsi="Arial" w:cs="Arial"/>
          <w:bCs/>
          <w:color w:val="auto"/>
          <w:kern w:val="0"/>
          <w:lang w:eastAsia="en-GB"/>
        </w:rPr>
        <w:t>)</w:t>
      </w:r>
      <w:r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</w:t>
      </w:r>
    </w:p>
    <w:p w14:paraId="4512CDF1" w14:textId="1665F931" w:rsidR="00024468" w:rsidRPr="00D07FF5" w:rsidRDefault="00941860" w:rsidP="007F6366">
      <w:pPr>
        <w:pStyle w:val="ListParagraph"/>
        <w:numPr>
          <w:ilvl w:val="0"/>
          <w:numId w:val="9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1 пенкало</w:t>
      </w:r>
      <w:r w:rsidR="00E43076" w:rsidRPr="00D07FF5">
        <w:rPr>
          <w:rFonts w:ascii="Arial" w:hAnsi="Arial" w:cs="Arial"/>
          <w:bCs/>
          <w:color w:val="auto"/>
          <w:kern w:val="0"/>
          <w:lang w:eastAsia="en-GB"/>
        </w:rPr>
        <w:t xml:space="preserve"> (пластично со колор печат)</w:t>
      </w:r>
    </w:p>
    <w:p w14:paraId="00F99503" w14:textId="77777777" w:rsidR="007F6366" w:rsidRPr="00D07FF5" w:rsidRDefault="007F6366" w:rsidP="007F6366">
      <w:pPr>
        <w:pStyle w:val="ListParagraph"/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</w:p>
    <w:p w14:paraId="39E051A5" w14:textId="77777777" w:rsidR="00B4297B" w:rsidRPr="00D07FF5" w:rsidRDefault="00B4297B" w:rsidP="00B429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bookmarkStart w:id="1" w:name="_Hlk150942650"/>
      <w:r w:rsidRPr="00D07FF5">
        <w:rPr>
          <w:rFonts w:ascii="Arial" w:hAnsi="Arial" w:cs="Arial"/>
          <w:b/>
        </w:rPr>
        <w:t xml:space="preserve">Потребни услови </w:t>
      </w:r>
    </w:p>
    <w:p w14:paraId="00DC6BBA" w14:textId="4B62A2A2" w:rsidR="00B4297B" w:rsidRPr="00D07FF5" w:rsidRDefault="00604600" w:rsidP="007F6366">
      <w:pPr>
        <w:pStyle w:val="ListParagraph"/>
        <w:numPr>
          <w:ilvl w:val="0"/>
          <w:numId w:val="11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val="en-US" w:eastAsia="en-GB"/>
        </w:rPr>
      </w:pPr>
      <w:bookmarkStart w:id="2" w:name="_Hlk218854368"/>
      <w:bookmarkEnd w:id="1"/>
      <w:r w:rsidRPr="00D07FF5">
        <w:rPr>
          <w:rFonts w:ascii="Arial" w:hAnsi="Arial" w:cs="Arial"/>
          <w:bCs/>
          <w:color w:val="auto"/>
          <w:kern w:val="0"/>
          <w:lang w:eastAsia="en-GB"/>
        </w:rPr>
        <w:t>Правниот ентитет – понудувач</w:t>
      </w:r>
      <w:bookmarkEnd w:id="2"/>
      <w:r w:rsidRPr="00D07FF5">
        <w:rPr>
          <w:rFonts w:ascii="Arial" w:hAnsi="Arial" w:cs="Arial"/>
          <w:bCs/>
          <w:color w:val="auto"/>
          <w:kern w:val="0"/>
          <w:lang w:eastAsia="en-GB"/>
        </w:rPr>
        <w:t>,</w:t>
      </w:r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треб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биде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равн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лице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регистриран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в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Републик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Северн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Македониј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в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релевантнат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област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(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најмалку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5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годин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ред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атумот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н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Објават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з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окан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з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однесување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онуд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).</w:t>
      </w:r>
    </w:p>
    <w:p w14:paraId="231D774B" w14:textId="22168BB5" w:rsidR="00B4297B" w:rsidRPr="00D07FF5" w:rsidRDefault="00604600" w:rsidP="007F6366">
      <w:pPr>
        <w:pStyle w:val="ListParagraph"/>
        <w:numPr>
          <w:ilvl w:val="0"/>
          <w:numId w:val="11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val="en-US"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Правниот ентитет – понудувач</w:t>
      </w:r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треб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им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најмалку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5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годин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окажан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рофесионалн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искуств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в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обезбедување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услуг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оврзан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с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изајн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и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ечатење</w:t>
      </w:r>
      <w:proofErr w:type="spellEnd"/>
    </w:p>
    <w:p w14:paraId="3C763EFB" w14:textId="6980813F" w:rsidR="00B4297B" w:rsidRPr="00D07FF5" w:rsidRDefault="00604600" w:rsidP="007F6366">
      <w:pPr>
        <w:pStyle w:val="ListParagraph"/>
        <w:numPr>
          <w:ilvl w:val="0"/>
          <w:numId w:val="11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val="en-US" w:eastAsia="en-GB"/>
        </w:rPr>
      </w:pPr>
      <w:r w:rsidRPr="00D07FF5">
        <w:rPr>
          <w:rFonts w:ascii="Arial" w:hAnsi="Arial" w:cs="Arial"/>
          <w:bCs/>
          <w:color w:val="auto"/>
          <w:kern w:val="0"/>
          <w:lang w:eastAsia="en-GB"/>
        </w:rPr>
        <w:t>Правниот ентитет – понудувач</w:t>
      </w:r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им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пристап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неопходните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техничк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ресурс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,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вклучувајќ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опрем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и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капацитети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,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з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успешно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извршување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на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договорот</w:t>
      </w:r>
      <w:proofErr w:type="spellEnd"/>
      <w:r w:rsidR="00B4297B" w:rsidRPr="00D07FF5">
        <w:rPr>
          <w:rFonts w:ascii="Arial" w:hAnsi="Arial" w:cs="Arial"/>
          <w:bCs/>
          <w:color w:val="auto"/>
          <w:kern w:val="0"/>
          <w:lang w:val="en-US" w:eastAsia="en-GB"/>
        </w:rPr>
        <w:t>.</w:t>
      </w:r>
    </w:p>
    <w:p w14:paraId="1F5AF425" w14:textId="357247F5" w:rsidR="00B4297B" w:rsidRPr="00D07FF5" w:rsidRDefault="00B4297B" w:rsidP="007F6366">
      <w:pPr>
        <w:pStyle w:val="ListParagraph"/>
        <w:numPr>
          <w:ilvl w:val="0"/>
          <w:numId w:val="11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val="en-US" w:eastAsia="en-GB"/>
        </w:rPr>
      </w:pP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Д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располаг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со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доволен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професионален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капацитет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з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извршување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н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договорот</w:t>
      </w:r>
      <w:proofErr w:type="spellEnd"/>
    </w:p>
    <w:p w14:paraId="7F550036" w14:textId="17D3C155" w:rsidR="00B4297B" w:rsidRPr="00D07FF5" w:rsidRDefault="00B4297B" w:rsidP="007F6366">
      <w:pPr>
        <w:pStyle w:val="ListParagraph"/>
        <w:numPr>
          <w:ilvl w:val="0"/>
          <w:numId w:val="11"/>
        </w:num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val="en-US" w:eastAsia="en-GB"/>
        </w:rPr>
      </w:pP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Искуство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во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работ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н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меѓународн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проект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(ЕУ-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финансиран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проект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)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во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ист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ил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сличн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услуги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ќе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се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смет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за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 xml:space="preserve"> </w:t>
      </w:r>
      <w:proofErr w:type="spellStart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предност</w:t>
      </w:r>
      <w:proofErr w:type="spellEnd"/>
      <w:r w:rsidRPr="00D07FF5">
        <w:rPr>
          <w:rFonts w:ascii="Arial" w:hAnsi="Arial" w:cs="Arial"/>
          <w:bCs/>
          <w:color w:val="auto"/>
          <w:kern w:val="0"/>
          <w:lang w:val="en-US" w:eastAsia="en-GB"/>
        </w:rPr>
        <w:t>.</w:t>
      </w:r>
    </w:p>
    <w:p w14:paraId="61280BE1" w14:textId="77777777" w:rsidR="00B4297B" w:rsidRPr="00D07FF5" w:rsidRDefault="00B4297B" w:rsidP="001D5F7B">
      <w:pPr>
        <w:suppressAutoHyphens w:val="0"/>
        <w:spacing w:after="120" w:line="264" w:lineRule="auto"/>
        <w:jc w:val="both"/>
        <w:rPr>
          <w:rFonts w:ascii="Arial" w:hAnsi="Arial" w:cs="Arial"/>
          <w:bCs/>
          <w:color w:val="auto"/>
          <w:kern w:val="0"/>
          <w:lang w:eastAsia="en-GB"/>
        </w:rPr>
      </w:pPr>
    </w:p>
    <w:p w14:paraId="0B106724" w14:textId="3560BC6D" w:rsidR="00F77774" w:rsidRPr="00D07FF5" w:rsidRDefault="003B586B" w:rsidP="00701756">
      <w:pPr>
        <w:shd w:val="clear" w:color="auto" w:fill="BFBFBF" w:themeFill="background1" w:themeFillShade="BF"/>
        <w:spacing w:line="264" w:lineRule="auto"/>
        <w:jc w:val="both"/>
        <w:rPr>
          <w:rFonts w:ascii="Arial" w:hAnsi="Arial" w:cs="Arial"/>
          <w:b/>
          <w:shd w:val="clear" w:color="auto" w:fill="BFBFBF" w:themeFill="background1" w:themeFillShade="BF"/>
        </w:rPr>
      </w:pPr>
      <w:r w:rsidRPr="00D07FF5">
        <w:rPr>
          <w:rFonts w:ascii="Arial" w:hAnsi="Arial" w:cs="Arial"/>
          <w:b/>
          <w:shd w:val="clear" w:color="auto" w:fill="BFBFBF" w:themeFill="background1" w:themeFillShade="BF"/>
        </w:rPr>
        <w:t xml:space="preserve">Времетраење на ангажманот </w:t>
      </w:r>
    </w:p>
    <w:p w14:paraId="0EC53D9E" w14:textId="7FC751FC" w:rsidR="00136498" w:rsidRDefault="00136498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07FF5">
        <w:rPr>
          <w:rFonts w:ascii="Arial" w:hAnsi="Arial" w:cs="Arial"/>
          <w:sz w:val="24"/>
          <w:szCs w:val="24"/>
        </w:rPr>
        <w:t>Времетраењето на ангажманот е вкупно два месеци</w:t>
      </w:r>
      <w:r w:rsidR="0031734A" w:rsidRPr="00D07FF5">
        <w:rPr>
          <w:rFonts w:ascii="Arial" w:hAnsi="Arial" w:cs="Arial"/>
          <w:sz w:val="24"/>
          <w:szCs w:val="24"/>
        </w:rPr>
        <w:t>,</w:t>
      </w:r>
      <w:r w:rsidRPr="00D07FF5">
        <w:rPr>
          <w:rFonts w:ascii="Arial" w:hAnsi="Arial" w:cs="Arial"/>
          <w:sz w:val="24"/>
          <w:szCs w:val="24"/>
        </w:rPr>
        <w:t xml:space="preserve"> </w:t>
      </w:r>
      <w:r w:rsidR="00CB5766" w:rsidRPr="00D07FF5">
        <w:rPr>
          <w:rFonts w:ascii="Arial" w:hAnsi="Arial" w:cs="Arial"/>
          <w:color w:val="000000" w:themeColor="text1"/>
          <w:sz w:val="24"/>
          <w:szCs w:val="24"/>
        </w:rPr>
        <w:t>а</w:t>
      </w:r>
      <w:r w:rsidR="0031734A" w:rsidRPr="00D07FF5">
        <w:rPr>
          <w:rFonts w:ascii="Arial" w:hAnsi="Arial" w:cs="Arial"/>
          <w:color w:val="000000" w:themeColor="text1"/>
          <w:sz w:val="24"/>
          <w:szCs w:val="24"/>
        </w:rPr>
        <w:t xml:space="preserve"> почнува со датумот на потпишување на договорот</w:t>
      </w:r>
      <w:r w:rsidR="006828B1" w:rsidRPr="00D07FF5">
        <w:rPr>
          <w:rFonts w:ascii="Arial" w:hAnsi="Arial" w:cs="Arial"/>
          <w:color w:val="000000" w:themeColor="text1"/>
          <w:sz w:val="24"/>
          <w:szCs w:val="24"/>
        </w:rPr>
        <w:t>.</w:t>
      </w:r>
      <w:r w:rsidR="0031734A" w:rsidRPr="00D07FF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5350E0A7" w14:textId="77777777" w:rsidR="00276E5C" w:rsidRPr="00D07FF5" w:rsidRDefault="00276E5C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41D0491" w14:textId="77777777" w:rsidR="00CB5766" w:rsidRPr="00D07FF5" w:rsidRDefault="00CB5766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DAAB5B1" w14:textId="360FD1B4" w:rsidR="00E7498B" w:rsidRPr="00D07FF5" w:rsidRDefault="0071441E" w:rsidP="0031734A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u w:val="single"/>
        </w:rPr>
      </w:pPr>
      <w:r w:rsidRPr="00D07FF5">
        <w:rPr>
          <w:rFonts w:ascii="Arial" w:hAnsi="Arial" w:cs="Arial"/>
          <w:b/>
        </w:rPr>
        <w:lastRenderedPageBreak/>
        <w:t>Финансиски надомест</w:t>
      </w:r>
    </w:p>
    <w:p w14:paraId="66F236EF" w14:textId="4D754F35" w:rsidR="00E7498B" w:rsidRPr="00D07FF5" w:rsidRDefault="00E7498B" w:rsidP="001D5F7B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D07FF5">
        <w:rPr>
          <w:rFonts w:ascii="Arial" w:hAnsi="Arial" w:cs="Arial"/>
          <w:bCs/>
          <w:color w:val="000000"/>
          <w:sz w:val="24"/>
          <w:szCs w:val="24"/>
        </w:rPr>
        <w:t xml:space="preserve">Максималниот буџет за оваа набавка изнесува </w:t>
      </w:r>
      <w:r w:rsidR="00941860" w:rsidRPr="00D07FF5">
        <w:rPr>
          <w:rFonts w:ascii="Arial" w:hAnsi="Arial" w:cs="Arial"/>
          <w:bCs/>
          <w:color w:val="000000"/>
          <w:sz w:val="24"/>
          <w:szCs w:val="24"/>
        </w:rPr>
        <w:t>625</w:t>
      </w:r>
      <w:r w:rsidRPr="00D07FF5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D07FF5">
        <w:rPr>
          <w:rFonts w:ascii="Arial" w:hAnsi="Arial" w:cs="Arial"/>
          <w:bCs/>
          <w:color w:val="000000"/>
          <w:sz w:val="24"/>
          <w:szCs w:val="24"/>
        </w:rPr>
        <w:t>евра</w:t>
      </w:r>
      <w:r w:rsidRPr="00D07FF5">
        <w:rPr>
          <w:rFonts w:ascii="Arial" w:hAnsi="Arial" w:cs="Arial"/>
          <w:bCs/>
          <w:color w:val="000000"/>
          <w:sz w:val="24"/>
          <w:szCs w:val="24"/>
        </w:rPr>
        <w:t xml:space="preserve"> бруто</w:t>
      </w:r>
      <w:r w:rsidR="00BF2EA2" w:rsidRPr="00D07FF5">
        <w:rPr>
          <w:rFonts w:ascii="Arial" w:hAnsi="Arial" w:cs="Arial"/>
          <w:bCs/>
          <w:color w:val="000000"/>
          <w:sz w:val="24"/>
          <w:szCs w:val="24"/>
        </w:rPr>
        <w:t xml:space="preserve"> за изработка, дизајн и печатење на вкупно </w:t>
      </w:r>
      <w:r w:rsidR="00D54BA2" w:rsidRPr="00D07FF5">
        <w:rPr>
          <w:rFonts w:ascii="Arial" w:hAnsi="Arial" w:cs="Arial"/>
          <w:bCs/>
          <w:color w:val="000000"/>
          <w:sz w:val="24"/>
          <w:szCs w:val="24"/>
        </w:rPr>
        <w:t xml:space="preserve">125 работни сетови </w:t>
      </w:r>
      <w:r w:rsidR="00BF2EA2" w:rsidRPr="00D07FF5">
        <w:rPr>
          <w:rFonts w:ascii="Arial" w:hAnsi="Arial" w:cs="Arial"/>
          <w:bCs/>
          <w:color w:val="000000"/>
          <w:sz w:val="24"/>
          <w:szCs w:val="24"/>
        </w:rPr>
        <w:t>( 1 работен сет</w:t>
      </w:r>
      <w:r w:rsidR="004E58D5" w:rsidRPr="00D07FF5">
        <w:rPr>
          <w:rFonts w:ascii="Arial" w:hAnsi="Arial" w:cs="Arial"/>
          <w:bCs/>
          <w:color w:val="000000"/>
          <w:sz w:val="24"/>
          <w:szCs w:val="24"/>
        </w:rPr>
        <w:t xml:space="preserve"> =</w:t>
      </w:r>
      <w:r w:rsidR="00D54BA2" w:rsidRPr="00D07FF5">
        <w:rPr>
          <w:rFonts w:ascii="Arial" w:hAnsi="Arial" w:cs="Arial"/>
          <w:bCs/>
          <w:color w:val="000000"/>
          <w:sz w:val="24"/>
          <w:szCs w:val="24"/>
        </w:rPr>
        <w:t xml:space="preserve"> 5 евра</w:t>
      </w:r>
      <w:r w:rsidR="004E58D5" w:rsidRPr="00D07FF5">
        <w:rPr>
          <w:rFonts w:ascii="Arial" w:hAnsi="Arial" w:cs="Arial"/>
          <w:bCs/>
          <w:color w:val="000000"/>
          <w:sz w:val="24"/>
          <w:szCs w:val="24"/>
        </w:rPr>
        <w:t>, 125 х 5 =</w:t>
      </w:r>
      <w:r w:rsidR="00D54BA2" w:rsidRPr="00D07FF5">
        <w:rPr>
          <w:rFonts w:ascii="Arial" w:hAnsi="Arial" w:cs="Arial"/>
          <w:bCs/>
          <w:color w:val="000000"/>
          <w:sz w:val="24"/>
          <w:szCs w:val="24"/>
        </w:rPr>
        <w:t xml:space="preserve"> 625 евра бруто</w:t>
      </w:r>
      <w:r w:rsidR="00941860" w:rsidRPr="00D07FF5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8F0061" w:rsidRPr="00D07FF5">
        <w:rPr>
          <w:rFonts w:ascii="Arial" w:hAnsi="Arial" w:cs="Arial"/>
          <w:bCs/>
          <w:color w:val="000000"/>
          <w:sz w:val="24"/>
          <w:szCs w:val="24"/>
        </w:rPr>
        <w:t>)</w:t>
      </w:r>
      <w:r w:rsidRPr="00D07FF5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D07FF5">
        <w:rPr>
          <w:rFonts w:ascii="Arial" w:hAnsi="Arial" w:cs="Arial"/>
          <w:bCs/>
          <w:color w:val="000000"/>
          <w:sz w:val="24"/>
          <w:szCs w:val="24"/>
        </w:rPr>
        <w:t xml:space="preserve">во денарска противвредност </w:t>
      </w:r>
      <w:r w:rsidRPr="00D07FF5">
        <w:rPr>
          <w:rFonts w:ascii="Arial" w:hAnsi="Arial" w:cs="Arial"/>
          <w:bCs/>
          <w:color w:val="000000"/>
          <w:sz w:val="24"/>
          <w:szCs w:val="24"/>
        </w:rPr>
        <w:t xml:space="preserve">и ги вклучува сите трошоци што можат да се појават во текот на извршувањето на работата. </w:t>
      </w:r>
    </w:p>
    <w:p w14:paraId="15D748C9" w14:textId="6BCE3FD7" w:rsidR="00E7498B" w:rsidRPr="00D07FF5" w:rsidRDefault="00E7498B" w:rsidP="008C33E2">
      <w:pPr>
        <w:pStyle w:val="BodyText2"/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D07FF5">
        <w:rPr>
          <w:rFonts w:ascii="Arial" w:hAnsi="Arial" w:cs="Arial"/>
          <w:bCs/>
          <w:color w:val="000000"/>
          <w:sz w:val="24"/>
          <w:szCs w:val="24"/>
        </w:rPr>
        <w:t>Плаќањето ќе се врши според следнава динамика:</w:t>
      </w:r>
      <w:r w:rsidR="008C33E2" w:rsidRPr="00D07FF5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D07FF5">
        <w:rPr>
          <w:rFonts w:ascii="Arial" w:hAnsi="Arial" w:cs="Arial"/>
          <w:sz w:val="24"/>
          <w:szCs w:val="24"/>
        </w:rPr>
        <w:t xml:space="preserve">100 % по извршување на сите </w:t>
      </w:r>
      <w:r w:rsidR="008272F2" w:rsidRPr="00D07FF5">
        <w:rPr>
          <w:rFonts w:ascii="Arial" w:hAnsi="Arial" w:cs="Arial"/>
          <w:sz w:val="24"/>
          <w:szCs w:val="24"/>
        </w:rPr>
        <w:t xml:space="preserve">обврски </w:t>
      </w:r>
      <w:r w:rsidRPr="00D07FF5">
        <w:rPr>
          <w:rFonts w:ascii="Arial" w:hAnsi="Arial" w:cs="Arial"/>
          <w:sz w:val="24"/>
          <w:szCs w:val="24"/>
        </w:rPr>
        <w:t xml:space="preserve">од договорот </w:t>
      </w:r>
    </w:p>
    <w:sectPr w:rsidR="00E7498B" w:rsidRPr="00D07FF5" w:rsidSect="002F6E11">
      <w:headerReference w:type="default" r:id="rId11"/>
      <w:footerReference w:type="default" r:id="rId12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DD12E" w14:textId="77777777" w:rsidR="000076C4" w:rsidRDefault="000076C4" w:rsidP="002F6E11">
      <w:pPr>
        <w:spacing w:line="240" w:lineRule="auto"/>
      </w:pPr>
      <w:r>
        <w:separator/>
      </w:r>
    </w:p>
  </w:endnote>
  <w:endnote w:type="continuationSeparator" w:id="0">
    <w:p w14:paraId="44E0ED92" w14:textId="77777777" w:rsidR="000076C4" w:rsidRDefault="000076C4" w:rsidP="002F6E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07B7A" w14:textId="4BCD1C23" w:rsidR="00EF4D1D" w:rsidRDefault="00D96806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4247032C" wp14:editId="0FFC64FD">
          <wp:simplePos x="0" y="0"/>
          <wp:positionH relativeFrom="column">
            <wp:posOffset>161925</wp:posOffset>
          </wp:positionH>
          <wp:positionV relativeFrom="paragraph">
            <wp:posOffset>-87630</wp:posOffset>
          </wp:positionV>
          <wp:extent cx="971550" cy="520065"/>
          <wp:effectExtent l="0" t="0" r="0" b="0"/>
          <wp:wrapSquare wrapText="bothSides" distT="0" distB="0" distL="114300" distR="114300"/>
          <wp:docPr id="96346042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l="16506" t="15409" r="15704" b="17963"/>
                  <a:stretch>
                    <a:fillRect/>
                  </a:stretch>
                </pic:blipFill>
                <pic:spPr>
                  <a:xfrm>
                    <a:off x="0" y="0"/>
                    <a:ext cx="971550" cy="52006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1E1219C6" wp14:editId="3A741623">
          <wp:simplePos x="0" y="0"/>
          <wp:positionH relativeFrom="column">
            <wp:posOffset>3848100</wp:posOffset>
          </wp:positionH>
          <wp:positionV relativeFrom="paragraph">
            <wp:posOffset>-153035</wp:posOffset>
          </wp:positionV>
          <wp:extent cx="1143000" cy="647700"/>
          <wp:effectExtent l="0" t="0" r="0" b="0"/>
          <wp:wrapNone/>
          <wp:docPr id="96346042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60FF84C0" wp14:editId="22D78B71">
          <wp:simplePos x="0" y="0"/>
          <wp:positionH relativeFrom="column">
            <wp:posOffset>1943100</wp:posOffset>
          </wp:positionH>
          <wp:positionV relativeFrom="paragraph">
            <wp:posOffset>-153035</wp:posOffset>
          </wp:positionV>
          <wp:extent cx="1304925" cy="585470"/>
          <wp:effectExtent l="0" t="0" r="0" b="0"/>
          <wp:wrapNone/>
          <wp:docPr id="96346043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585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F4D1D">
      <w:t xml:space="preserve">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D3472" w14:textId="77777777" w:rsidR="000076C4" w:rsidRDefault="000076C4" w:rsidP="002F6E11">
      <w:pPr>
        <w:spacing w:line="240" w:lineRule="auto"/>
      </w:pPr>
      <w:r>
        <w:separator/>
      </w:r>
    </w:p>
  </w:footnote>
  <w:footnote w:type="continuationSeparator" w:id="0">
    <w:p w14:paraId="0BA3969F" w14:textId="77777777" w:rsidR="000076C4" w:rsidRDefault="000076C4" w:rsidP="002F6E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AF47A" w14:textId="5B5375EA" w:rsidR="001E5189" w:rsidRPr="00B905F5" w:rsidRDefault="00EF4D1D" w:rsidP="00D96806">
    <w:pPr>
      <w:pStyle w:val="Header"/>
      <w:jc w:val="center"/>
      <w:rPr>
        <w:lang w:val="mk-MK"/>
      </w:rPr>
    </w:pPr>
    <w:r>
      <w:rPr>
        <w:noProof/>
        <w:lang w:val="mk-MK"/>
      </w:rPr>
      <w:drawing>
        <wp:inline distT="0" distB="0" distL="0" distR="0" wp14:anchorId="43E05908" wp14:editId="5EDCFD3C">
          <wp:extent cx="1990725" cy="723900"/>
          <wp:effectExtent l="0" t="0" r="9525" b="0"/>
          <wp:docPr id="8538377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3837778" name="Picture 8538377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22833E8F"/>
    <w:multiLevelType w:val="multilevel"/>
    <w:tmpl w:val="DC5AF8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2E4B5B"/>
    <w:multiLevelType w:val="hybridMultilevel"/>
    <w:tmpl w:val="384287C0"/>
    <w:lvl w:ilvl="0" w:tplc="A6D6DBDE">
      <w:numFmt w:val="bullet"/>
      <w:lvlText w:val="•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35D862A6"/>
    <w:multiLevelType w:val="hybridMultilevel"/>
    <w:tmpl w:val="73727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495475"/>
    <w:multiLevelType w:val="hybridMultilevel"/>
    <w:tmpl w:val="087277D8"/>
    <w:lvl w:ilvl="0" w:tplc="C3FC3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C42E2"/>
    <w:multiLevelType w:val="hybridMultilevel"/>
    <w:tmpl w:val="3BAEF050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20E37"/>
    <w:multiLevelType w:val="hybridMultilevel"/>
    <w:tmpl w:val="A07A0684"/>
    <w:lvl w:ilvl="0" w:tplc="4C1EB072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A442B"/>
    <w:multiLevelType w:val="hybridMultilevel"/>
    <w:tmpl w:val="9E12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7403D2"/>
    <w:multiLevelType w:val="hybridMultilevel"/>
    <w:tmpl w:val="66041D06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A61FD"/>
    <w:multiLevelType w:val="hybridMultilevel"/>
    <w:tmpl w:val="DC5AF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D342C"/>
    <w:multiLevelType w:val="hybridMultilevel"/>
    <w:tmpl w:val="4F62DFF2"/>
    <w:lvl w:ilvl="0" w:tplc="A6D6DBDE">
      <w:numFmt w:val="bullet"/>
      <w:lvlText w:val="•"/>
      <w:lvlJc w:val="left"/>
      <w:pPr>
        <w:ind w:left="43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2" w15:restartNumberingAfterBreak="0">
    <w:nsid w:val="753C5A72"/>
    <w:multiLevelType w:val="multilevel"/>
    <w:tmpl w:val="2BD63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1115467">
    <w:abstractNumId w:val="11"/>
  </w:num>
  <w:num w:numId="2" w16cid:durableId="887953365">
    <w:abstractNumId w:val="9"/>
  </w:num>
  <w:num w:numId="3" w16cid:durableId="1436056527">
    <w:abstractNumId w:val="10"/>
  </w:num>
  <w:num w:numId="4" w16cid:durableId="268047629">
    <w:abstractNumId w:val="6"/>
  </w:num>
  <w:num w:numId="5" w16cid:durableId="406880130">
    <w:abstractNumId w:val="7"/>
  </w:num>
  <w:num w:numId="6" w16cid:durableId="1019235139">
    <w:abstractNumId w:val="3"/>
  </w:num>
  <w:num w:numId="7" w16cid:durableId="325979243">
    <w:abstractNumId w:val="4"/>
  </w:num>
  <w:num w:numId="8" w16cid:durableId="677392939">
    <w:abstractNumId w:val="12"/>
  </w:num>
  <w:num w:numId="9" w16cid:durableId="1011762299">
    <w:abstractNumId w:val="5"/>
  </w:num>
  <w:num w:numId="10" w16cid:durableId="1175195313">
    <w:abstractNumId w:val="2"/>
  </w:num>
  <w:num w:numId="11" w16cid:durableId="48778832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YzNTI0Nza3MDZW0lEKTi0uzszPAykwqgUAbDA47iwAAAA="/>
  </w:docVars>
  <w:rsids>
    <w:rsidRoot w:val="002F6E11"/>
    <w:rsid w:val="000029BB"/>
    <w:rsid w:val="000076C4"/>
    <w:rsid w:val="00010FBD"/>
    <w:rsid w:val="00016B5A"/>
    <w:rsid w:val="00024468"/>
    <w:rsid w:val="00040A12"/>
    <w:rsid w:val="000467BF"/>
    <w:rsid w:val="000530D4"/>
    <w:rsid w:val="00055285"/>
    <w:rsid w:val="000569AB"/>
    <w:rsid w:val="0006273A"/>
    <w:rsid w:val="00075768"/>
    <w:rsid w:val="00081EF7"/>
    <w:rsid w:val="000831F8"/>
    <w:rsid w:val="00094850"/>
    <w:rsid w:val="000A43BE"/>
    <w:rsid w:val="000D673A"/>
    <w:rsid w:val="000E2831"/>
    <w:rsid w:val="001049C6"/>
    <w:rsid w:val="00114425"/>
    <w:rsid w:val="00125D17"/>
    <w:rsid w:val="00130DAE"/>
    <w:rsid w:val="00135FE2"/>
    <w:rsid w:val="00136498"/>
    <w:rsid w:val="00155F7B"/>
    <w:rsid w:val="00184385"/>
    <w:rsid w:val="00197ACC"/>
    <w:rsid w:val="001A2E5B"/>
    <w:rsid w:val="001B292F"/>
    <w:rsid w:val="001D5F7B"/>
    <w:rsid w:val="001D6D28"/>
    <w:rsid w:val="001E391B"/>
    <w:rsid w:val="001E5189"/>
    <w:rsid w:val="001E63C3"/>
    <w:rsid w:val="001F4C3B"/>
    <w:rsid w:val="001F4EC9"/>
    <w:rsid w:val="00207B8A"/>
    <w:rsid w:val="0021420C"/>
    <w:rsid w:val="00214F63"/>
    <w:rsid w:val="002268CC"/>
    <w:rsid w:val="00254B9A"/>
    <w:rsid w:val="002551B0"/>
    <w:rsid w:val="00262934"/>
    <w:rsid w:val="00276E5C"/>
    <w:rsid w:val="00280821"/>
    <w:rsid w:val="00283B9C"/>
    <w:rsid w:val="00287B0B"/>
    <w:rsid w:val="002950BF"/>
    <w:rsid w:val="002A1D46"/>
    <w:rsid w:val="002A5D1E"/>
    <w:rsid w:val="002B2F3E"/>
    <w:rsid w:val="002B4F46"/>
    <w:rsid w:val="002E4636"/>
    <w:rsid w:val="002E6E51"/>
    <w:rsid w:val="002F6E11"/>
    <w:rsid w:val="00304C9A"/>
    <w:rsid w:val="0031547D"/>
    <w:rsid w:val="0031734A"/>
    <w:rsid w:val="00352671"/>
    <w:rsid w:val="003532F4"/>
    <w:rsid w:val="00376711"/>
    <w:rsid w:val="00394668"/>
    <w:rsid w:val="003A1472"/>
    <w:rsid w:val="003A2E33"/>
    <w:rsid w:val="003B586B"/>
    <w:rsid w:val="003C3A51"/>
    <w:rsid w:val="003E13F3"/>
    <w:rsid w:val="003E3A8B"/>
    <w:rsid w:val="004041A5"/>
    <w:rsid w:val="0041045E"/>
    <w:rsid w:val="00423A2B"/>
    <w:rsid w:val="00440834"/>
    <w:rsid w:val="00477785"/>
    <w:rsid w:val="00483D5C"/>
    <w:rsid w:val="00492DFA"/>
    <w:rsid w:val="004A7033"/>
    <w:rsid w:val="004B58CC"/>
    <w:rsid w:val="004C58E0"/>
    <w:rsid w:val="004D107F"/>
    <w:rsid w:val="004D3001"/>
    <w:rsid w:val="004E58D5"/>
    <w:rsid w:val="0051172A"/>
    <w:rsid w:val="00521619"/>
    <w:rsid w:val="005379D1"/>
    <w:rsid w:val="00546F5E"/>
    <w:rsid w:val="00552776"/>
    <w:rsid w:val="00564033"/>
    <w:rsid w:val="0057777E"/>
    <w:rsid w:val="00585B07"/>
    <w:rsid w:val="00593681"/>
    <w:rsid w:val="005A4D4F"/>
    <w:rsid w:val="005B0CB6"/>
    <w:rsid w:val="005B1225"/>
    <w:rsid w:val="005B741D"/>
    <w:rsid w:val="005C7ED9"/>
    <w:rsid w:val="005E0EFE"/>
    <w:rsid w:val="00601888"/>
    <w:rsid w:val="00604600"/>
    <w:rsid w:val="00611928"/>
    <w:rsid w:val="00621980"/>
    <w:rsid w:val="00627AB5"/>
    <w:rsid w:val="006471DD"/>
    <w:rsid w:val="00654093"/>
    <w:rsid w:val="0066200F"/>
    <w:rsid w:val="0066217E"/>
    <w:rsid w:val="006716B8"/>
    <w:rsid w:val="00680A9C"/>
    <w:rsid w:val="006828B1"/>
    <w:rsid w:val="00684B8B"/>
    <w:rsid w:val="006A2984"/>
    <w:rsid w:val="006A37CB"/>
    <w:rsid w:val="006B6564"/>
    <w:rsid w:val="006D6715"/>
    <w:rsid w:val="006F5C09"/>
    <w:rsid w:val="00701756"/>
    <w:rsid w:val="00705923"/>
    <w:rsid w:val="0071441E"/>
    <w:rsid w:val="00714CF9"/>
    <w:rsid w:val="007230FA"/>
    <w:rsid w:val="00723828"/>
    <w:rsid w:val="00737558"/>
    <w:rsid w:val="0075084A"/>
    <w:rsid w:val="007B60AA"/>
    <w:rsid w:val="007C585C"/>
    <w:rsid w:val="007D14AD"/>
    <w:rsid w:val="007D57CF"/>
    <w:rsid w:val="007D61A9"/>
    <w:rsid w:val="007D7227"/>
    <w:rsid w:val="007F3D30"/>
    <w:rsid w:val="007F4CF8"/>
    <w:rsid w:val="007F6366"/>
    <w:rsid w:val="007F7969"/>
    <w:rsid w:val="00815762"/>
    <w:rsid w:val="008272F2"/>
    <w:rsid w:val="008302BD"/>
    <w:rsid w:val="00856CC9"/>
    <w:rsid w:val="00862180"/>
    <w:rsid w:val="00863F52"/>
    <w:rsid w:val="00871BCF"/>
    <w:rsid w:val="00871C9A"/>
    <w:rsid w:val="008821DA"/>
    <w:rsid w:val="0088307F"/>
    <w:rsid w:val="008A2BC7"/>
    <w:rsid w:val="008A3666"/>
    <w:rsid w:val="008A67F1"/>
    <w:rsid w:val="008B0148"/>
    <w:rsid w:val="008B57E4"/>
    <w:rsid w:val="008C2EA8"/>
    <w:rsid w:val="008C33E2"/>
    <w:rsid w:val="008D658E"/>
    <w:rsid w:val="008E3A17"/>
    <w:rsid w:val="008F0061"/>
    <w:rsid w:val="00906BC4"/>
    <w:rsid w:val="00906F98"/>
    <w:rsid w:val="00921156"/>
    <w:rsid w:val="00921BEA"/>
    <w:rsid w:val="009302AC"/>
    <w:rsid w:val="00941860"/>
    <w:rsid w:val="00945A66"/>
    <w:rsid w:val="00945AE6"/>
    <w:rsid w:val="00961AAE"/>
    <w:rsid w:val="0097054E"/>
    <w:rsid w:val="00977552"/>
    <w:rsid w:val="00983615"/>
    <w:rsid w:val="00985C04"/>
    <w:rsid w:val="009B0CB2"/>
    <w:rsid w:val="009B15CD"/>
    <w:rsid w:val="009B39ED"/>
    <w:rsid w:val="009D1C86"/>
    <w:rsid w:val="009E2564"/>
    <w:rsid w:val="009F2439"/>
    <w:rsid w:val="00A00293"/>
    <w:rsid w:val="00A06E43"/>
    <w:rsid w:val="00A67723"/>
    <w:rsid w:val="00A720DD"/>
    <w:rsid w:val="00A77D5A"/>
    <w:rsid w:val="00A813A5"/>
    <w:rsid w:val="00A82486"/>
    <w:rsid w:val="00A85634"/>
    <w:rsid w:val="00A908AE"/>
    <w:rsid w:val="00A9570D"/>
    <w:rsid w:val="00AB2D10"/>
    <w:rsid w:val="00AC01A8"/>
    <w:rsid w:val="00AC09F9"/>
    <w:rsid w:val="00AD20DA"/>
    <w:rsid w:val="00AF2D3F"/>
    <w:rsid w:val="00AF4BCF"/>
    <w:rsid w:val="00B07463"/>
    <w:rsid w:val="00B14CBC"/>
    <w:rsid w:val="00B1556B"/>
    <w:rsid w:val="00B24B34"/>
    <w:rsid w:val="00B26E16"/>
    <w:rsid w:val="00B4297B"/>
    <w:rsid w:val="00B610E4"/>
    <w:rsid w:val="00B62F72"/>
    <w:rsid w:val="00B67B41"/>
    <w:rsid w:val="00B77C30"/>
    <w:rsid w:val="00B848AA"/>
    <w:rsid w:val="00B905F5"/>
    <w:rsid w:val="00B966B2"/>
    <w:rsid w:val="00BA00F0"/>
    <w:rsid w:val="00BA4B86"/>
    <w:rsid w:val="00BD5576"/>
    <w:rsid w:val="00BE1DAA"/>
    <w:rsid w:val="00BE6244"/>
    <w:rsid w:val="00BF2BAB"/>
    <w:rsid w:val="00BF2EA2"/>
    <w:rsid w:val="00C02540"/>
    <w:rsid w:val="00C03EA1"/>
    <w:rsid w:val="00C03FEB"/>
    <w:rsid w:val="00C21A2F"/>
    <w:rsid w:val="00C3268F"/>
    <w:rsid w:val="00C33F6A"/>
    <w:rsid w:val="00C34E20"/>
    <w:rsid w:val="00C41786"/>
    <w:rsid w:val="00C42D29"/>
    <w:rsid w:val="00C5277E"/>
    <w:rsid w:val="00C53BFE"/>
    <w:rsid w:val="00C62F83"/>
    <w:rsid w:val="00C66AAB"/>
    <w:rsid w:val="00C71A1A"/>
    <w:rsid w:val="00C73F87"/>
    <w:rsid w:val="00C77674"/>
    <w:rsid w:val="00C80694"/>
    <w:rsid w:val="00C84B5A"/>
    <w:rsid w:val="00CA287A"/>
    <w:rsid w:val="00CB075D"/>
    <w:rsid w:val="00CB1D09"/>
    <w:rsid w:val="00CB5766"/>
    <w:rsid w:val="00CD40EB"/>
    <w:rsid w:val="00CE4330"/>
    <w:rsid w:val="00CE7731"/>
    <w:rsid w:val="00D04F95"/>
    <w:rsid w:val="00D07FF5"/>
    <w:rsid w:val="00D1778D"/>
    <w:rsid w:val="00D26159"/>
    <w:rsid w:val="00D36F35"/>
    <w:rsid w:val="00D404A0"/>
    <w:rsid w:val="00D54BA2"/>
    <w:rsid w:val="00D67FD8"/>
    <w:rsid w:val="00D813E5"/>
    <w:rsid w:val="00D82F76"/>
    <w:rsid w:val="00D96806"/>
    <w:rsid w:val="00DA0515"/>
    <w:rsid w:val="00DA7CD9"/>
    <w:rsid w:val="00DB17EC"/>
    <w:rsid w:val="00DB4FB2"/>
    <w:rsid w:val="00DC72E2"/>
    <w:rsid w:val="00DD19DE"/>
    <w:rsid w:val="00DD60EC"/>
    <w:rsid w:val="00DF0EDE"/>
    <w:rsid w:val="00DF17CC"/>
    <w:rsid w:val="00DF668D"/>
    <w:rsid w:val="00E04B89"/>
    <w:rsid w:val="00E11DA2"/>
    <w:rsid w:val="00E214F6"/>
    <w:rsid w:val="00E27475"/>
    <w:rsid w:val="00E32B85"/>
    <w:rsid w:val="00E43076"/>
    <w:rsid w:val="00E4344F"/>
    <w:rsid w:val="00E52011"/>
    <w:rsid w:val="00E73CD7"/>
    <w:rsid w:val="00E7498B"/>
    <w:rsid w:val="00ED4C78"/>
    <w:rsid w:val="00EF4D1D"/>
    <w:rsid w:val="00F00EF0"/>
    <w:rsid w:val="00F05807"/>
    <w:rsid w:val="00F1168B"/>
    <w:rsid w:val="00F213C3"/>
    <w:rsid w:val="00F46908"/>
    <w:rsid w:val="00F55DD3"/>
    <w:rsid w:val="00F60AE5"/>
    <w:rsid w:val="00F77774"/>
    <w:rsid w:val="00F81018"/>
    <w:rsid w:val="00F92D32"/>
    <w:rsid w:val="00F9563F"/>
    <w:rsid w:val="00F97787"/>
    <w:rsid w:val="00FA0A4E"/>
    <w:rsid w:val="00FB373E"/>
    <w:rsid w:val="00FC0B3E"/>
    <w:rsid w:val="00FC0FBE"/>
    <w:rsid w:val="00FD21AD"/>
    <w:rsid w:val="00FE27F5"/>
    <w:rsid w:val="00FE3B09"/>
    <w:rsid w:val="00FE472C"/>
    <w:rsid w:val="00FE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3BA54"/>
  <w15:docId w15:val="{E0E49FB2-1DB5-4B9A-AEA2-68FD0FB1C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E11"/>
    <w:pPr>
      <w:suppressAutoHyphens/>
      <w:spacing w:after="0" w:line="100" w:lineRule="atLeast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C7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D32"/>
    <w:pPr>
      <w:keepNext/>
      <w:keepLines/>
      <w:suppressAutoHyphens w:val="0"/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color w:val="595959" w:themeColor="text1" w:themeTint="A6"/>
      <w:kern w:val="0"/>
      <w:szCs w:val="26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C8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F6E11"/>
  </w:style>
  <w:style w:type="paragraph" w:styleId="Footer">
    <w:name w:val="footer"/>
    <w:basedOn w:val="Normal"/>
    <w:link w:val="Foot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F6E11"/>
  </w:style>
  <w:style w:type="paragraph" w:styleId="BalloonText">
    <w:name w:val="Balloon Text"/>
    <w:basedOn w:val="Normal"/>
    <w:link w:val="BalloonTextChar"/>
    <w:uiPriority w:val="99"/>
    <w:semiHidden/>
    <w:unhideWhenUsed/>
    <w:rsid w:val="002F6E11"/>
    <w:pPr>
      <w:suppressAutoHyphens w:val="0"/>
      <w:spacing w:line="240" w:lineRule="auto"/>
    </w:pPr>
    <w:rPr>
      <w:rFonts w:ascii="Tahoma" w:eastAsiaTheme="minorHAnsi" w:hAnsi="Tahoma" w:cs="Tahoma"/>
      <w:color w:val="auto"/>
      <w:kern w:val="0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E1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F6E1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val="en-US" w:eastAsia="en-US"/>
    </w:rPr>
  </w:style>
  <w:style w:type="paragraph" w:styleId="NoSpacing">
    <w:name w:val="No Spacing"/>
    <w:uiPriority w:val="1"/>
    <w:qFormat/>
    <w:rsid w:val="002F6E11"/>
    <w:pPr>
      <w:spacing w:after="0" w:line="240" w:lineRule="auto"/>
    </w:pPr>
  </w:style>
  <w:style w:type="table" w:styleId="TableGrid">
    <w:name w:val="Table Grid"/>
    <w:basedOn w:val="TableNormal"/>
    <w:uiPriority w:val="39"/>
    <w:rsid w:val="0092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92D32"/>
    <w:rPr>
      <w:rFonts w:ascii="Calibri" w:eastAsiaTheme="majorEastAsia" w:hAnsi="Calibri" w:cstheme="majorBidi"/>
      <w:color w:val="595959" w:themeColor="text1" w:themeTint="A6"/>
      <w:sz w:val="24"/>
      <w:szCs w:val="26"/>
      <w:lang w:val="en-GB"/>
    </w:rPr>
  </w:style>
  <w:style w:type="character" w:styleId="Hyperlink">
    <w:name w:val="Hyperlink"/>
    <w:uiPriority w:val="99"/>
    <w:unhideWhenUsed/>
    <w:rsid w:val="008B014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1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3A5"/>
    <w:rPr>
      <w:rFonts w:ascii="Myriad Pro" w:eastAsia="Times New Roman" w:hAnsi="Myriad Pro" w:cs="Myriad Pro"/>
      <w:color w:val="000000"/>
      <w:kern w:val="1"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3A5"/>
    <w:rPr>
      <w:rFonts w:ascii="Myriad Pro" w:eastAsia="Times New Roman" w:hAnsi="Myriad Pro" w:cs="Myriad Pro"/>
      <w:b/>
      <w:bCs/>
      <w:color w:val="000000"/>
      <w:kern w:val="1"/>
      <w:sz w:val="20"/>
      <w:szCs w:val="20"/>
      <w:lang w:val="tr-TR" w:eastAsia="ar-SA"/>
    </w:rPr>
  </w:style>
  <w:style w:type="character" w:styleId="Strong">
    <w:name w:val="Strong"/>
    <w:basedOn w:val="DefaultParagraphFont"/>
    <w:uiPriority w:val="22"/>
    <w:qFormat/>
    <w:rsid w:val="002A1D46"/>
    <w:rPr>
      <w:b/>
      <w:bCs/>
    </w:rPr>
  </w:style>
  <w:style w:type="character" w:styleId="Emphasis">
    <w:name w:val="Emphasis"/>
    <w:basedOn w:val="DefaultParagraphFont"/>
    <w:uiPriority w:val="20"/>
    <w:qFormat/>
    <w:rsid w:val="002A1D46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24B34"/>
    <w:pPr>
      <w:ind w:left="720"/>
      <w:contextualSpacing/>
    </w:pPr>
  </w:style>
  <w:style w:type="paragraph" w:customStyle="1" w:styleId="Default">
    <w:name w:val="Default"/>
    <w:uiPriority w:val="99"/>
    <w:rsid w:val="00B24B3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4C78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D1C86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rsid w:val="009D1C8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D1C86"/>
    <w:rPr>
      <w:rFonts w:ascii="Myriad Pro" w:eastAsia="Times New Roman" w:hAnsi="Myriad Pro" w:cs="Myriad Pro"/>
      <w:color w:val="000000"/>
      <w:kern w:val="1"/>
      <w:sz w:val="24"/>
      <w:szCs w:val="24"/>
      <w:lang w:val="tr-TR" w:eastAsia="ar-SA"/>
    </w:rPr>
  </w:style>
  <w:style w:type="paragraph" w:customStyle="1" w:styleId="yiv1875908692msonormal">
    <w:name w:val="yiv1875908692msonormal"/>
    <w:basedOn w:val="Normal"/>
    <w:rsid w:val="009D1C86"/>
    <w:pPr>
      <w:spacing w:before="100" w:after="100"/>
    </w:pPr>
    <w:rPr>
      <w:lang w:val="en-CA"/>
    </w:rPr>
  </w:style>
  <w:style w:type="paragraph" w:styleId="Revision">
    <w:name w:val="Revision"/>
    <w:hidden/>
    <w:uiPriority w:val="99"/>
    <w:semiHidden/>
    <w:rsid w:val="00A00293"/>
    <w:pPr>
      <w:spacing w:after="0" w:line="240" w:lineRule="auto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E3A1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qFormat/>
    <w:rsid w:val="00945A66"/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5A66"/>
    <w:pPr>
      <w:suppressAutoHyphens w:val="0"/>
      <w:spacing w:line="240" w:lineRule="auto"/>
    </w:pPr>
    <w:rPr>
      <w:rFonts w:ascii="Helvetica" w:hAnsi="Helvetica" w:cs="Times New Roman"/>
      <w:color w:val="auto"/>
      <w:kern w:val="0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5A66"/>
    <w:rPr>
      <w:rFonts w:ascii="Helvetica" w:eastAsia="Times New Roman" w:hAnsi="Helvetica" w:cs="Times New Roman"/>
      <w:sz w:val="20"/>
      <w:szCs w:val="20"/>
      <w:lang w:val="mk-MK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45A66"/>
    <w:rPr>
      <w:vertAlign w:val="superscript"/>
    </w:rPr>
  </w:style>
  <w:style w:type="paragraph" w:styleId="BodyText2">
    <w:name w:val="Body Text 2"/>
    <w:basedOn w:val="Normal"/>
    <w:link w:val="BodyText2Char"/>
    <w:uiPriority w:val="99"/>
    <w:unhideWhenUsed/>
    <w:rsid w:val="00E7498B"/>
    <w:pPr>
      <w:suppressAutoHyphens w:val="0"/>
      <w:spacing w:after="120" w:line="480" w:lineRule="auto"/>
    </w:pPr>
    <w:rPr>
      <w:rFonts w:ascii="Helvetica" w:hAnsi="Helvetica" w:cs="Times New Roman"/>
      <w:color w:val="auto"/>
      <w:kern w:val="0"/>
      <w:sz w:val="22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E7498B"/>
    <w:rPr>
      <w:rFonts w:ascii="Helvetica" w:eastAsia="Times New Roman" w:hAnsi="Helvetica" w:cs="Times New Roman"/>
      <w:szCs w:val="20"/>
      <w:lang w:val="mk-MK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74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34b0869-5fe3-4203-a422-6647f7da60f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58AF5026C09D48BB8D708E5788380F" ma:contentTypeVersion="18" ma:contentTypeDescription="Create a new document." ma:contentTypeScope="" ma:versionID="b663f0e54a2b3941aa8360b3467cfb75">
  <xsd:schema xmlns:xsd="http://www.w3.org/2001/XMLSchema" xmlns:xs="http://www.w3.org/2001/XMLSchema" xmlns:p="http://schemas.microsoft.com/office/2006/metadata/properties" xmlns:ns3="434b0869-5fe3-4203-a422-6647f7da60f0" xmlns:ns4="59ed6298-8f5e-4953-bc0e-cde1543b6d98" targetNamespace="http://schemas.microsoft.com/office/2006/metadata/properties" ma:root="true" ma:fieldsID="cfa15281665fbf0d9bda771169aa3840" ns3:_="" ns4:_="">
    <xsd:import namespace="434b0869-5fe3-4203-a422-6647f7da60f0"/>
    <xsd:import namespace="59ed6298-8f5e-4953-bc0e-cde1543b6d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b0869-5fe3-4203-a422-6647f7da6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d6298-8f5e-4953-bc0e-cde1543b6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04E168-F932-4207-9BD8-2FF7D043EC9C}">
  <ds:schemaRefs>
    <ds:schemaRef ds:uri="http://schemas.microsoft.com/office/2006/metadata/properties"/>
    <ds:schemaRef ds:uri="http://schemas.microsoft.com/office/infopath/2007/PartnerControls"/>
    <ds:schemaRef ds:uri="434b0869-5fe3-4203-a422-6647f7da60f0"/>
  </ds:schemaRefs>
</ds:datastoreItem>
</file>

<file path=customXml/itemProps2.xml><?xml version="1.0" encoding="utf-8"?>
<ds:datastoreItem xmlns:ds="http://schemas.openxmlformats.org/officeDocument/2006/customXml" ds:itemID="{B4E10B78-EE0D-40D0-9C77-ED62BA5D53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E51672-64FD-4008-83FB-EEEC2D3C7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b0869-5fe3-4203-a422-6647f7da60f0"/>
    <ds:schemaRef ds:uri="59ed6298-8f5e-4953-bc0e-cde1543b6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FC362B-FCAF-4ED7-B3A0-4E256E4FE2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</dc:creator>
  <cp:lastModifiedBy>Elena Milenkoska</cp:lastModifiedBy>
  <cp:revision>16</cp:revision>
  <dcterms:created xsi:type="dcterms:W3CDTF">2026-01-08T09:30:00Z</dcterms:created>
  <dcterms:modified xsi:type="dcterms:W3CDTF">2026-01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168a1-127a-444a-aaf0-17f0be4f8b09</vt:lpwstr>
  </property>
  <property fmtid="{D5CDD505-2E9C-101B-9397-08002B2CF9AE}" pid="3" name="ContentTypeId">
    <vt:lpwstr>0x0101007958AF5026C09D48BB8D708E5788380F</vt:lpwstr>
  </property>
</Properties>
</file>